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219DF0CA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  <w:r w:rsidR="003F7511">
        <w:rPr>
          <w:sz w:val="24"/>
          <w:szCs w:val="24"/>
        </w:rPr>
        <w:t>.</w:t>
      </w:r>
    </w:p>
    <w:p w14:paraId="465A59F2" w14:textId="49F0FD36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  <w:r w:rsidR="003F7511">
        <w:rPr>
          <w:rFonts w:ascii="Calibri" w:eastAsia="Times New Roman" w:hAnsi="Calibri" w:cs="Calibri"/>
        </w:rPr>
        <w:t>.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605"/>
        <w:gridCol w:w="7650"/>
      </w:tblGrid>
      <w:tr w:rsidR="006B5A58" w:rsidRPr="00B73AAC" w14:paraId="01F00373" w14:textId="77777777" w:rsidTr="001F2EEE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50" w:type="dxa"/>
            <w:hideMark/>
          </w:tcPr>
          <w:p w14:paraId="038E3766" w14:textId="79306D15" w:rsidR="006B5A58" w:rsidRPr="00B73AAC" w:rsidRDefault="003F751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ka Bell Mobile App</w:t>
            </w:r>
          </w:p>
        </w:tc>
      </w:tr>
      <w:tr w:rsidR="006B5A58" w:rsidRPr="00B73AAC" w14:paraId="4ABD3893" w14:textId="77777777" w:rsidTr="001F2EEE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7650" w:type="dxa"/>
          </w:tcPr>
          <w:p w14:paraId="5FB565D6" w14:textId="3A0C5BF6" w:rsidR="003F7511" w:rsidRPr="003F7511" w:rsidRDefault="00777ADA" w:rsidP="003F7511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 xml:space="preserve">LMST - </w:t>
            </w:r>
            <w:r w:rsidR="003F7511" w:rsidRPr="003F7511">
              <w:rPr>
                <w:rFonts w:ascii="Segoe UI" w:eastAsia="Times New Roman" w:hAnsi="Segoe UI" w:cs="Segoe UI"/>
                <w:sz w:val="21"/>
                <w:szCs w:val="21"/>
              </w:rPr>
              <w:t>2021S2_REG_WE_56</w:t>
            </w:r>
          </w:p>
          <w:p w14:paraId="59311346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8BC8B8A" w14:textId="77777777" w:rsidTr="001F2EEE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7650" w:type="dxa"/>
          </w:tcPr>
          <w:p w14:paraId="4CF6F25C" w14:textId="531E4895" w:rsidR="006B5A58" w:rsidRPr="00B73AAC" w:rsidRDefault="001C23A1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ellsolutions</w:t>
            </w:r>
            <w:proofErr w:type="spellEnd"/>
            <w:r>
              <w:rPr>
                <w:sz w:val="24"/>
                <w:szCs w:val="24"/>
              </w:rPr>
              <w:t xml:space="preserve"> mobile</w:t>
            </w:r>
            <w:r w:rsidR="00A77BE2">
              <w:rPr>
                <w:sz w:val="24"/>
                <w:szCs w:val="24"/>
              </w:rPr>
              <w:t>.</w:t>
            </w:r>
          </w:p>
        </w:tc>
      </w:tr>
      <w:tr w:rsidR="006B5A58" w:rsidRPr="00B73AAC" w14:paraId="06962140" w14:textId="77777777" w:rsidTr="001F2EEE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7650" w:type="dxa"/>
          </w:tcPr>
          <w:p w14:paraId="61D369FE" w14:textId="3EABC1F0" w:rsidR="006B5A58" w:rsidRPr="00B73AAC" w:rsidRDefault="00BE344F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ntain</w:t>
            </w:r>
            <w:r w:rsidR="00A77BE2">
              <w:rPr>
                <w:sz w:val="24"/>
                <w:szCs w:val="24"/>
              </w:rPr>
              <w:t xml:space="preserve"> and provide</w:t>
            </w:r>
            <w:r>
              <w:rPr>
                <w:sz w:val="24"/>
                <w:szCs w:val="24"/>
              </w:rPr>
              <w:t xml:space="preserve"> details of Lanka bell internet connection </w:t>
            </w:r>
            <w:proofErr w:type="gramStart"/>
            <w:r>
              <w:rPr>
                <w:sz w:val="24"/>
                <w:szCs w:val="24"/>
              </w:rPr>
              <w:t>and also</w:t>
            </w:r>
            <w:proofErr w:type="gramEnd"/>
            <w:r>
              <w:rPr>
                <w:sz w:val="24"/>
                <w:szCs w:val="24"/>
              </w:rPr>
              <w:t xml:space="preserve"> </w:t>
            </w:r>
            <w:r w:rsidR="00594E18">
              <w:rPr>
                <w:sz w:val="24"/>
                <w:szCs w:val="24"/>
              </w:rPr>
              <w:t>carry out</w:t>
            </w:r>
            <w:r>
              <w:rPr>
                <w:sz w:val="24"/>
                <w:szCs w:val="24"/>
              </w:rPr>
              <w:t xml:space="preserve"> any transactions </w:t>
            </w:r>
            <w:r w:rsidR="00AD7EC6">
              <w:rPr>
                <w:sz w:val="24"/>
                <w:szCs w:val="24"/>
              </w:rPr>
              <w:t>related to</w:t>
            </w:r>
            <w:r>
              <w:rPr>
                <w:sz w:val="24"/>
                <w:szCs w:val="24"/>
              </w:rPr>
              <w:t xml:space="preserve"> Lanka bell internet connection (payment of bills)</w:t>
            </w:r>
            <w:r w:rsidR="001F2EEE">
              <w:rPr>
                <w:sz w:val="24"/>
                <w:szCs w:val="24"/>
              </w:rPr>
              <w:t>.</w:t>
            </w:r>
          </w:p>
        </w:tc>
      </w:tr>
      <w:tr w:rsidR="006B5A58" w:rsidRPr="00B73AAC" w14:paraId="0EF5B853" w14:textId="77777777" w:rsidTr="001F2EEE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7650" w:type="dxa"/>
          </w:tcPr>
          <w:p w14:paraId="6101ED2F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21F5003D" w14:textId="788A091A" w:rsidR="006B5A58" w:rsidRDefault="00BE344F" w:rsidP="008A2A6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1DBE131" wp14:editId="6B5AD503">
                  <wp:extent cx="2019300" cy="3829050"/>
                  <wp:effectExtent l="0" t="0" r="0" b="0"/>
                  <wp:docPr id="2" name="Picture 2" descr="Graphical user interface, application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, website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4174" cy="3857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       </w:t>
            </w:r>
            <w:r>
              <w:rPr>
                <w:noProof/>
              </w:rPr>
              <w:drawing>
                <wp:inline distT="0" distB="0" distL="0" distR="0" wp14:anchorId="0AC1BA7D" wp14:editId="451BF3D9">
                  <wp:extent cx="1933962" cy="3829050"/>
                  <wp:effectExtent l="0" t="0" r="9525" b="0"/>
                  <wp:docPr id="5" name="Picture 5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, text, applicatio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059" cy="38648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16E7A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3CC27E3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B3AD52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7B10F8B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52338E2" w14:textId="085408A6" w:rsidR="006B5A58" w:rsidRDefault="00BE344F" w:rsidP="008A2A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B6DEAC" wp14:editId="7089511C">
                  <wp:extent cx="2038118" cy="3609975"/>
                  <wp:effectExtent l="0" t="0" r="635" b="0"/>
                  <wp:docPr id="3" name="Picture 3" descr="A picture containing text, electronics, printer, screensh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electronics, printer, screensho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0364" cy="3649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       </w:t>
            </w:r>
            <w:r>
              <w:rPr>
                <w:noProof/>
              </w:rPr>
              <w:drawing>
                <wp:inline distT="0" distB="0" distL="0" distR="0" wp14:anchorId="35481A06" wp14:editId="2A1B28E1">
                  <wp:extent cx="1962150" cy="3599361"/>
                  <wp:effectExtent l="0" t="0" r="0" b="1270"/>
                  <wp:docPr id="16" name="Picture 1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9726" cy="3631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DC79D6" w14:textId="173ABCB2" w:rsidR="00BE344F" w:rsidRDefault="00BE344F" w:rsidP="008A2A67">
            <w:pPr>
              <w:rPr>
                <w:noProof/>
              </w:rPr>
            </w:pPr>
          </w:p>
          <w:p w14:paraId="4365A3BF" w14:textId="2D47C13C" w:rsidR="00BE344F" w:rsidRDefault="00BE344F" w:rsidP="008A2A67">
            <w:pPr>
              <w:rPr>
                <w:noProof/>
              </w:rPr>
            </w:pPr>
          </w:p>
          <w:p w14:paraId="7DE8D239" w14:textId="77777777" w:rsidR="00BE344F" w:rsidRDefault="00BE344F" w:rsidP="008A2A6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19DDB6" wp14:editId="495B4D02">
                  <wp:extent cx="2057400" cy="3679190"/>
                  <wp:effectExtent l="0" t="0" r="0" b="0"/>
                  <wp:docPr id="1" name="Picture 1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8691" cy="3699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         </w:t>
            </w:r>
            <w:r>
              <w:rPr>
                <w:noProof/>
              </w:rPr>
              <w:drawing>
                <wp:inline distT="0" distB="0" distL="0" distR="0" wp14:anchorId="16DAEE6D" wp14:editId="67F994A7">
                  <wp:extent cx="2133600" cy="3676015"/>
                  <wp:effectExtent l="0" t="0" r="0" b="635"/>
                  <wp:docPr id="27" name="Picture 27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Graphical user interface, application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569" cy="3689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8F1239" w14:textId="77777777" w:rsidR="00BE344F" w:rsidRDefault="00BE344F" w:rsidP="008A2A67">
            <w:pPr>
              <w:rPr>
                <w:sz w:val="24"/>
                <w:szCs w:val="24"/>
              </w:rPr>
            </w:pPr>
          </w:p>
          <w:p w14:paraId="3B399241" w14:textId="77777777" w:rsidR="00BE344F" w:rsidRDefault="00BE344F" w:rsidP="008A2A67">
            <w:pPr>
              <w:rPr>
                <w:sz w:val="24"/>
                <w:szCs w:val="24"/>
              </w:rPr>
            </w:pPr>
          </w:p>
          <w:p w14:paraId="3995A984" w14:textId="77777777" w:rsidR="00BE344F" w:rsidRDefault="00BE344F" w:rsidP="008A2A67">
            <w:pPr>
              <w:rPr>
                <w:sz w:val="24"/>
                <w:szCs w:val="24"/>
              </w:rPr>
            </w:pPr>
          </w:p>
          <w:p w14:paraId="2AB43CA5" w14:textId="2E258E0E" w:rsidR="00BE344F" w:rsidRDefault="00BE344F" w:rsidP="008A2A6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D3A339B" wp14:editId="6CDABAFD">
                  <wp:extent cx="2066925" cy="3714750"/>
                  <wp:effectExtent l="0" t="0" r="9525" b="0"/>
                  <wp:docPr id="7" name="Picture 7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websit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1917" cy="3723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       </w:t>
            </w:r>
            <w:r>
              <w:rPr>
                <w:noProof/>
              </w:rPr>
              <w:drawing>
                <wp:inline distT="0" distB="0" distL="0" distR="0" wp14:anchorId="27EB2D80" wp14:editId="043D4FA9">
                  <wp:extent cx="2162175" cy="3694539"/>
                  <wp:effectExtent l="0" t="0" r="0" b="1270"/>
                  <wp:docPr id="10" name="Picture 10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able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156" cy="3732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C78A32" w14:textId="0F0D9B93" w:rsidR="001F2EEE" w:rsidRDefault="001F2EEE" w:rsidP="008A2A67">
            <w:pPr>
              <w:rPr>
                <w:sz w:val="24"/>
                <w:szCs w:val="24"/>
              </w:rPr>
            </w:pPr>
          </w:p>
          <w:p w14:paraId="1816102D" w14:textId="72804A72" w:rsidR="001F2EEE" w:rsidRDefault="001F2EEE" w:rsidP="008A2A67">
            <w:pPr>
              <w:rPr>
                <w:sz w:val="24"/>
                <w:szCs w:val="24"/>
              </w:rPr>
            </w:pPr>
          </w:p>
          <w:p w14:paraId="3EB4DC31" w14:textId="44310662" w:rsidR="001F2EEE" w:rsidRDefault="001F2EEE" w:rsidP="008A2A6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8F419D1" wp14:editId="278F415E">
                  <wp:extent cx="2143125" cy="3659505"/>
                  <wp:effectExtent l="0" t="0" r="9525" b="0"/>
                  <wp:docPr id="11" name="Picture 1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ext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6630" cy="3665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  </w:t>
            </w:r>
            <w:r>
              <w:rPr>
                <w:noProof/>
              </w:rPr>
              <w:t xml:space="preserve">    </w:t>
            </w:r>
            <w:r>
              <w:rPr>
                <w:noProof/>
              </w:rPr>
              <w:drawing>
                <wp:inline distT="0" distB="0" distL="0" distR="0" wp14:anchorId="5A6C701B" wp14:editId="0D15AAB5">
                  <wp:extent cx="2085975" cy="3655695"/>
                  <wp:effectExtent l="0" t="0" r="9525" b="1905"/>
                  <wp:docPr id="13" name="Picture 13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Graphical user interface, text, applicati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8020" cy="3676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FA154A" w14:textId="77777777" w:rsidR="00BE344F" w:rsidRDefault="00BE344F" w:rsidP="008A2A67">
            <w:pPr>
              <w:rPr>
                <w:sz w:val="24"/>
                <w:szCs w:val="24"/>
              </w:rPr>
            </w:pPr>
          </w:p>
          <w:p w14:paraId="4D618BDA" w14:textId="77777777" w:rsidR="00BE344F" w:rsidRDefault="00BE344F" w:rsidP="008A2A67">
            <w:pPr>
              <w:rPr>
                <w:sz w:val="24"/>
                <w:szCs w:val="24"/>
              </w:rPr>
            </w:pPr>
          </w:p>
          <w:p w14:paraId="34CCF563" w14:textId="3433F865" w:rsidR="00BE344F" w:rsidRDefault="001F2EEE" w:rsidP="008A2A6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D242ADE" wp14:editId="7F8D7491">
                  <wp:extent cx="2143125" cy="3771900"/>
                  <wp:effectExtent l="0" t="0" r="9525" b="0"/>
                  <wp:docPr id="14" name="Picture 14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Graphical user interface, text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228" cy="37844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   </w:t>
            </w:r>
            <w:r>
              <w:rPr>
                <w:noProof/>
              </w:rPr>
              <w:t xml:space="preserve">     </w:t>
            </w:r>
            <w:r>
              <w:rPr>
                <w:noProof/>
              </w:rPr>
              <w:drawing>
                <wp:inline distT="0" distB="0" distL="0" distR="0" wp14:anchorId="0809F3E7" wp14:editId="00DE9507">
                  <wp:extent cx="2057400" cy="3742800"/>
                  <wp:effectExtent l="0" t="0" r="0" b="0"/>
                  <wp:docPr id="15" name="Picture 15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Graphical user interface, text, application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7430" cy="3779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E344F">
              <w:rPr>
                <w:sz w:val="24"/>
                <w:szCs w:val="24"/>
              </w:rPr>
              <w:t xml:space="preserve">  </w:t>
            </w:r>
          </w:p>
          <w:p w14:paraId="48CD167A" w14:textId="1C11079B" w:rsidR="001F2EEE" w:rsidRDefault="001F2EEE" w:rsidP="008A2A67">
            <w:pPr>
              <w:rPr>
                <w:sz w:val="24"/>
                <w:szCs w:val="24"/>
              </w:rPr>
            </w:pPr>
          </w:p>
          <w:p w14:paraId="545D8931" w14:textId="23650C5F" w:rsidR="001F2EEE" w:rsidRDefault="001F2EEE" w:rsidP="008A2A67">
            <w:pPr>
              <w:rPr>
                <w:sz w:val="24"/>
                <w:szCs w:val="24"/>
              </w:rPr>
            </w:pPr>
          </w:p>
          <w:p w14:paraId="76985DBE" w14:textId="71CA60B6" w:rsidR="001F2EEE" w:rsidRDefault="001F2EEE" w:rsidP="008A2A6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DB7BFEF" wp14:editId="5D4AE174">
                  <wp:extent cx="2295525" cy="3676649"/>
                  <wp:effectExtent l="0" t="0" r="0" b="635"/>
                  <wp:docPr id="17" name="Picture 17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Graphical user interface, text, application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3245" cy="3689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      </w:t>
            </w:r>
            <w:r>
              <w:rPr>
                <w:noProof/>
              </w:rPr>
              <w:drawing>
                <wp:inline distT="0" distB="0" distL="0" distR="0" wp14:anchorId="29802477" wp14:editId="3403C3BF">
                  <wp:extent cx="2095500" cy="3656965"/>
                  <wp:effectExtent l="0" t="0" r="0" b="635"/>
                  <wp:docPr id="18" name="Picture 1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Text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6390" cy="3693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ED1ED3" w14:textId="355A2ED7" w:rsidR="001F2EEE" w:rsidRDefault="001F2EEE" w:rsidP="008A2A67">
            <w:pPr>
              <w:rPr>
                <w:sz w:val="24"/>
                <w:szCs w:val="24"/>
              </w:rPr>
            </w:pPr>
          </w:p>
          <w:p w14:paraId="5FC3ABD8" w14:textId="70A47115" w:rsidR="001F2EEE" w:rsidRDefault="001F2EEE" w:rsidP="008A2A67">
            <w:pPr>
              <w:rPr>
                <w:sz w:val="24"/>
                <w:szCs w:val="24"/>
              </w:rPr>
            </w:pPr>
          </w:p>
          <w:p w14:paraId="6F9316E1" w14:textId="6F7C2CC3" w:rsidR="001F2EEE" w:rsidRDefault="001F2EEE" w:rsidP="008A2A67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4AC82A3" wp14:editId="391C6DCC">
                  <wp:extent cx="2295525" cy="3705225"/>
                  <wp:effectExtent l="0" t="0" r="9525" b="9525"/>
                  <wp:docPr id="19" name="Picture 19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Graphical user interface, text, application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602" cy="3710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CE174D" w14:textId="070FAC99" w:rsidR="001F2EEE" w:rsidRDefault="001F2EEE" w:rsidP="008A2A67">
            <w:pPr>
              <w:rPr>
                <w:sz w:val="24"/>
                <w:szCs w:val="24"/>
              </w:rPr>
            </w:pPr>
          </w:p>
          <w:p w14:paraId="7F5D1111" w14:textId="77777777" w:rsidR="001F2EEE" w:rsidRDefault="001F2EEE" w:rsidP="008A2A67">
            <w:pPr>
              <w:rPr>
                <w:sz w:val="24"/>
                <w:szCs w:val="24"/>
              </w:rPr>
            </w:pPr>
          </w:p>
          <w:p w14:paraId="434A2838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1F2EEE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7650" w:type="dxa"/>
          </w:tcPr>
          <w:p w14:paraId="4E65DD01" w14:textId="78E12B44" w:rsidR="006B5A58" w:rsidRDefault="00AD7EC6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yDialog</w:t>
            </w:r>
            <w:proofErr w:type="spellEnd"/>
            <w:r w:rsidR="001C23A1">
              <w:rPr>
                <w:sz w:val="24"/>
                <w:szCs w:val="24"/>
              </w:rPr>
              <w:t xml:space="preserve"> (Dialog), SLT Broadband</w:t>
            </w:r>
            <w:r w:rsidR="00BE344F">
              <w:rPr>
                <w:sz w:val="24"/>
                <w:szCs w:val="24"/>
              </w:rPr>
              <w:t xml:space="preserve"> (SLT)</w:t>
            </w:r>
          </w:p>
        </w:tc>
      </w:tr>
      <w:tr w:rsidR="006B5A58" w:rsidRPr="00B73AAC" w14:paraId="038DF1D8" w14:textId="77777777" w:rsidTr="001F2EEE">
        <w:trPr>
          <w:trHeight w:val="2807"/>
        </w:trPr>
        <w:tc>
          <w:tcPr>
            <w:tcW w:w="2605" w:type="dxa"/>
            <w:hideMark/>
          </w:tcPr>
          <w:p w14:paraId="057A98D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B45B64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4C6DF97D" w14:textId="1A6CCAE3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5AB02C72" w14:textId="77777777" w:rsidR="00AD7EC6" w:rsidRPr="00B73AAC" w:rsidRDefault="00AD7EC6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08FF6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1E3A3DAD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B5CDEFA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7650" w:type="dxa"/>
            <w:hideMark/>
          </w:tcPr>
          <w:p w14:paraId="3B9FC6A5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AD5C9F" w14:textId="77777777" w:rsidR="00AF2469" w:rsidRDefault="00AD7EC6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en though the interface of the application is not user friendly, the functionality of the app works without any errors (Buttons are responsive). </w:t>
            </w:r>
          </w:p>
          <w:p w14:paraId="549E1593" w14:textId="77777777" w:rsidR="00AF2469" w:rsidRDefault="00AF2469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0140B2" w14:textId="77777777" w:rsidR="00AD7EC6" w:rsidRDefault="00AF2469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y to navigate.</w:t>
            </w:r>
            <w:r w:rsidR="00AD7EC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8E44D61" w14:textId="77777777" w:rsidR="00AF2469" w:rsidRDefault="00AF2469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58CF9" w14:textId="1C1B9308" w:rsidR="00AF2469" w:rsidRPr="00B73AAC" w:rsidRDefault="00AF2469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53828339" w14:textId="77777777" w:rsidTr="001F2EEE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Design issues </w:t>
            </w:r>
          </w:p>
          <w:p w14:paraId="109AAE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192133BB" w14:textId="135E34C2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01AB38C" w14:textId="77777777" w:rsidR="0058661C" w:rsidRPr="00B73AAC" w:rsidRDefault="0058661C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CA5B0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2043F5EC" w14:textId="6A3E14AE" w:rsidR="00AD7EC6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77777777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3ED0BDA2" w14:textId="4DD540E3" w:rsidR="006B5A58" w:rsidRDefault="006B5A58" w:rsidP="008A2A67">
            <w:pPr>
              <w:rPr>
                <w:sz w:val="24"/>
                <w:szCs w:val="24"/>
              </w:rPr>
            </w:pPr>
          </w:p>
          <w:p w14:paraId="0927177D" w14:textId="5BFC9A4F" w:rsidR="0058661C" w:rsidRDefault="0058661C" w:rsidP="008A2A67">
            <w:pPr>
              <w:rPr>
                <w:sz w:val="24"/>
                <w:szCs w:val="24"/>
              </w:rPr>
            </w:pPr>
          </w:p>
          <w:p w14:paraId="04B8AD08" w14:textId="77777777" w:rsidR="00AD7EC6" w:rsidRDefault="00AD7EC6" w:rsidP="008A2A67">
            <w:pPr>
              <w:rPr>
                <w:sz w:val="24"/>
                <w:szCs w:val="24"/>
              </w:rPr>
            </w:pPr>
          </w:p>
          <w:p w14:paraId="6907CB7D" w14:textId="77777777" w:rsidR="006B5A58" w:rsidRPr="00B73AAC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7650" w:type="dxa"/>
          </w:tcPr>
          <w:p w14:paraId="2FB50F8E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76381B7F" w14:textId="1EDD4E84" w:rsidR="0058661C" w:rsidRDefault="0058661C" w:rsidP="008A2A67">
            <w:r>
              <w:t>User Dashboard is not informative</w:t>
            </w:r>
            <w:r w:rsidR="00AD7EC6">
              <w:t xml:space="preserve"> (lack of graphical representation ex: - Data usage</w:t>
            </w:r>
            <w:r w:rsidR="00671525">
              <w:t>, payable amount etc..</w:t>
            </w:r>
            <w:r w:rsidR="00AD7EC6">
              <w:t>)</w:t>
            </w:r>
            <w:r w:rsidR="00AF2469">
              <w:t>.</w:t>
            </w:r>
          </w:p>
          <w:p w14:paraId="6E7E1374" w14:textId="77777777" w:rsidR="0058661C" w:rsidRDefault="0058661C" w:rsidP="008A2A67">
            <w:pPr>
              <w:rPr>
                <w:rStyle w:val="muitypography-root"/>
              </w:rPr>
            </w:pPr>
          </w:p>
          <w:p w14:paraId="3EAAD4CA" w14:textId="63DE2349" w:rsidR="0058661C" w:rsidRDefault="0058661C" w:rsidP="008A2A67">
            <w:pPr>
              <w:rPr>
                <w:rStyle w:val="muitypography-root"/>
              </w:rPr>
            </w:pPr>
            <w:r>
              <w:rPr>
                <w:rStyle w:val="muitypography-root"/>
              </w:rPr>
              <w:t xml:space="preserve">The payment procedure is </w:t>
            </w:r>
            <w:r w:rsidR="00AD7EC6">
              <w:rPr>
                <w:rStyle w:val="muitypography-root"/>
              </w:rPr>
              <w:t>excessive, and the payment detail page is not responsive</w:t>
            </w:r>
            <w:r>
              <w:rPr>
                <w:rStyle w:val="muitypography-root"/>
              </w:rPr>
              <w:t>.</w:t>
            </w:r>
          </w:p>
          <w:p w14:paraId="600F2717" w14:textId="77777777" w:rsidR="0058661C" w:rsidRDefault="0058661C" w:rsidP="008A2A67">
            <w:pPr>
              <w:rPr>
                <w:sz w:val="24"/>
                <w:szCs w:val="24"/>
              </w:rPr>
            </w:pPr>
          </w:p>
          <w:p w14:paraId="3C08DFCD" w14:textId="3C585F22" w:rsidR="0058661C" w:rsidRDefault="0058661C" w:rsidP="008A2A67">
            <w:r>
              <w:t>When the connection is deactivated</w:t>
            </w:r>
            <w:r w:rsidR="001F2EEE">
              <w:t xml:space="preserve"> the access to the account is blocked which makes it impossible to make the payment through the application.</w:t>
            </w:r>
          </w:p>
          <w:p w14:paraId="7F6A0FCE" w14:textId="77777777" w:rsidR="0058661C" w:rsidRDefault="0058661C" w:rsidP="008A2A67"/>
          <w:p w14:paraId="034EF3F5" w14:textId="77777777" w:rsidR="0058661C" w:rsidRDefault="0058661C" w:rsidP="008A2A67"/>
          <w:p w14:paraId="6B1659DE" w14:textId="4B0BA574" w:rsidR="0058661C" w:rsidRPr="00B73AAC" w:rsidRDefault="0058661C" w:rsidP="008A2A67">
            <w:pPr>
              <w:rPr>
                <w:sz w:val="24"/>
                <w:szCs w:val="24"/>
              </w:rPr>
            </w:pPr>
            <w:r>
              <w:t xml:space="preserve">No proper procedure of </w:t>
            </w:r>
            <w:r w:rsidR="001F2EEE">
              <w:t>any complain submission and the details provided on the user profile</w:t>
            </w:r>
            <w:r w:rsidR="00AD7EC6">
              <w:t xml:space="preserve"> is not organized (lack of white spaces)</w:t>
            </w:r>
            <w:r>
              <w:t>.</w:t>
            </w: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5"/>
      <w:footerReference w:type="even" r:id="rId26"/>
      <w:footerReference w:type="default" r:id="rId27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341DD" w14:textId="77777777" w:rsidR="00EE1977" w:rsidRDefault="00EE1977" w:rsidP="00563E00">
      <w:pPr>
        <w:spacing w:after="0" w:line="240" w:lineRule="auto"/>
      </w:pPr>
      <w:r>
        <w:separator/>
      </w:r>
    </w:p>
  </w:endnote>
  <w:endnote w:type="continuationSeparator" w:id="0">
    <w:p w14:paraId="339FBE4C" w14:textId="77777777" w:rsidR="00EE1977" w:rsidRDefault="00EE1977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5" name="Picture 25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6" name="Picture 26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887E0" w14:textId="77777777" w:rsidR="00EE1977" w:rsidRDefault="00EE1977" w:rsidP="00563E00">
      <w:pPr>
        <w:spacing w:after="0" w:line="240" w:lineRule="auto"/>
      </w:pPr>
      <w:r>
        <w:separator/>
      </w:r>
    </w:p>
  </w:footnote>
  <w:footnote w:type="continuationSeparator" w:id="0">
    <w:p w14:paraId="55656E2B" w14:textId="77777777" w:rsidR="00EE1977" w:rsidRDefault="00EE1977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687EE2"/>
    <w:multiLevelType w:val="hybridMultilevel"/>
    <w:tmpl w:val="A21A3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10"/>
  </w:num>
  <w:num w:numId="9">
    <w:abstractNumId w:val="0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A5A81"/>
    <w:rsid w:val="000D1C31"/>
    <w:rsid w:val="000F4016"/>
    <w:rsid w:val="00123F5F"/>
    <w:rsid w:val="00176D00"/>
    <w:rsid w:val="00194DFE"/>
    <w:rsid w:val="001B397C"/>
    <w:rsid w:val="001C23A1"/>
    <w:rsid w:val="001D4D13"/>
    <w:rsid w:val="001D71CB"/>
    <w:rsid w:val="001E11E9"/>
    <w:rsid w:val="001F21AA"/>
    <w:rsid w:val="001F2EEE"/>
    <w:rsid w:val="00214A14"/>
    <w:rsid w:val="002A4A63"/>
    <w:rsid w:val="002E04AF"/>
    <w:rsid w:val="00303201"/>
    <w:rsid w:val="00362BB5"/>
    <w:rsid w:val="003B202C"/>
    <w:rsid w:val="003F26F3"/>
    <w:rsid w:val="003F7511"/>
    <w:rsid w:val="0040117D"/>
    <w:rsid w:val="00445338"/>
    <w:rsid w:val="00447116"/>
    <w:rsid w:val="00461098"/>
    <w:rsid w:val="004A4045"/>
    <w:rsid w:val="004A4CDA"/>
    <w:rsid w:val="004D72B5"/>
    <w:rsid w:val="00513DFF"/>
    <w:rsid w:val="00530D86"/>
    <w:rsid w:val="00563E00"/>
    <w:rsid w:val="0058661C"/>
    <w:rsid w:val="00594E18"/>
    <w:rsid w:val="005F1632"/>
    <w:rsid w:val="00602788"/>
    <w:rsid w:val="00650C60"/>
    <w:rsid w:val="00661E9D"/>
    <w:rsid w:val="00671525"/>
    <w:rsid w:val="006B5A58"/>
    <w:rsid w:val="006C7A39"/>
    <w:rsid w:val="006E0651"/>
    <w:rsid w:val="006F4D66"/>
    <w:rsid w:val="00762C62"/>
    <w:rsid w:val="00777ADA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5408"/>
    <w:rsid w:val="009211C3"/>
    <w:rsid w:val="009A71FC"/>
    <w:rsid w:val="00A010DA"/>
    <w:rsid w:val="00A0764D"/>
    <w:rsid w:val="00A248C2"/>
    <w:rsid w:val="00A25205"/>
    <w:rsid w:val="00A30299"/>
    <w:rsid w:val="00A54CA9"/>
    <w:rsid w:val="00A77BE2"/>
    <w:rsid w:val="00A96431"/>
    <w:rsid w:val="00AB360A"/>
    <w:rsid w:val="00AC096C"/>
    <w:rsid w:val="00AD04EA"/>
    <w:rsid w:val="00AD7EC6"/>
    <w:rsid w:val="00AF2469"/>
    <w:rsid w:val="00B03176"/>
    <w:rsid w:val="00B3495C"/>
    <w:rsid w:val="00BA5FA3"/>
    <w:rsid w:val="00BB6E17"/>
    <w:rsid w:val="00BC7468"/>
    <w:rsid w:val="00BD333B"/>
    <w:rsid w:val="00BE344F"/>
    <w:rsid w:val="00BF3EF6"/>
    <w:rsid w:val="00C01686"/>
    <w:rsid w:val="00C0793B"/>
    <w:rsid w:val="00C35374"/>
    <w:rsid w:val="00C82B8F"/>
    <w:rsid w:val="00CE0919"/>
    <w:rsid w:val="00CE57DA"/>
    <w:rsid w:val="00D20A2B"/>
    <w:rsid w:val="00D276A8"/>
    <w:rsid w:val="00D36A84"/>
    <w:rsid w:val="00D400A2"/>
    <w:rsid w:val="00D52F4D"/>
    <w:rsid w:val="00D71E82"/>
    <w:rsid w:val="00D845D6"/>
    <w:rsid w:val="00D94110"/>
    <w:rsid w:val="00DA29A4"/>
    <w:rsid w:val="00DB33FD"/>
    <w:rsid w:val="00E64D61"/>
    <w:rsid w:val="00E95EAA"/>
    <w:rsid w:val="00ED5BB8"/>
    <w:rsid w:val="00ED6E2A"/>
    <w:rsid w:val="00EE1977"/>
    <w:rsid w:val="00F3772D"/>
    <w:rsid w:val="00F73BC6"/>
    <w:rsid w:val="00F76B5D"/>
    <w:rsid w:val="00FB7800"/>
    <w:rsid w:val="00FE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75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3F75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muitypography-root">
    <w:name w:val="muitypography-root"/>
    <w:basedOn w:val="DefaultParagraphFont"/>
    <w:rsid w:val="005866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1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0B2D94-F62F-4886-B647-8C4FD8A2A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6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Perera R.D.D it19148328</cp:lastModifiedBy>
  <cp:revision>9</cp:revision>
  <cp:lastPrinted>2017-07-20T08:21:00Z</cp:lastPrinted>
  <dcterms:created xsi:type="dcterms:W3CDTF">2021-07-18T04:01:00Z</dcterms:created>
  <dcterms:modified xsi:type="dcterms:W3CDTF">2021-07-24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